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5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8"/>
        <w:gridCol w:w="584"/>
        <w:gridCol w:w="267"/>
        <w:gridCol w:w="2120"/>
        <w:gridCol w:w="1351"/>
        <w:gridCol w:w="500"/>
        <w:gridCol w:w="633"/>
        <w:gridCol w:w="147"/>
        <w:gridCol w:w="780"/>
        <w:gridCol w:w="780"/>
        <w:gridCol w:w="774"/>
        <w:gridCol w:w="9"/>
      </w:tblGrid>
      <w:tr w:rsidR="00CF2A81" w:rsidRPr="00E910F2" w14:paraId="4585E4EF" w14:textId="77777777" w:rsidTr="0024182C">
        <w:trPr>
          <w:trHeight w:val="990"/>
        </w:trPr>
        <w:tc>
          <w:tcPr>
            <w:tcW w:w="5000" w:type="pct"/>
            <w:gridSpan w:val="12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2418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24182C" w:rsidRPr="00E910F2" w14:paraId="3708E5E5" w14:textId="77777777" w:rsidTr="009954B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83"/>
          <w:jc w:val="center"/>
        </w:trPr>
        <w:tc>
          <w:tcPr>
            <w:tcW w:w="1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0F3CC" w14:textId="105E8E7C" w:rsidR="0024182C" w:rsidRPr="00E910F2" w:rsidRDefault="0024182C" w:rsidP="002372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412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5A071" w14:textId="77777777" w:rsidR="0024182C" w:rsidRPr="00956195" w:rsidRDefault="0024182C" w:rsidP="002372D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4182C" w:rsidRPr="00E910F2" w14:paraId="09AF65F4" w14:textId="77777777" w:rsidTr="009954B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83"/>
          <w:jc w:val="center"/>
        </w:trPr>
        <w:tc>
          <w:tcPr>
            <w:tcW w:w="158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6849AC" w14:textId="77777777" w:rsidR="0024182C" w:rsidRDefault="0024182C" w:rsidP="002372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F3044" w14:textId="77777777" w:rsidR="0024182C" w:rsidRDefault="0024182C" w:rsidP="002372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6004" w14:textId="32AEF98F" w:rsidR="0024182C" w:rsidRDefault="00B73352" w:rsidP="002372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7A343066ABA74B3A8FB5FE1DEDDA3DDF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24182C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24182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568267818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24182C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717A63" w:rsidRPr="00E910F2" w14:paraId="1C4BF6D0" w14:textId="77777777" w:rsidTr="009954B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83"/>
          <w:jc w:val="center"/>
        </w:trPr>
        <w:tc>
          <w:tcPr>
            <w:tcW w:w="1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6F5B8" w14:textId="77777777" w:rsidR="00717A63" w:rsidRPr="00E910F2" w:rsidRDefault="00717A63" w:rsidP="00717A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D5089" w14:textId="763211B9" w:rsidR="00717A63" w:rsidRPr="00E910F2" w:rsidRDefault="00B73352" w:rsidP="00717A63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67739716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717A63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717A6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5723567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717A63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67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7768D" w14:textId="472126C3" w:rsidR="00717A63" w:rsidRPr="003444A8" w:rsidRDefault="00B73352" w:rsidP="00717A63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717A63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717A63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122FC2290C06432CAFA2DCEB4412FDCA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07DE4ED76C8D435ABB2A40A0457C7785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717A63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24182C" w:rsidRPr="00E910F2" w14:paraId="6AC55969" w14:textId="77777777" w:rsidTr="009954B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83"/>
          <w:jc w:val="center"/>
        </w:trPr>
        <w:tc>
          <w:tcPr>
            <w:tcW w:w="1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83925" w14:textId="77777777" w:rsidR="0024182C" w:rsidRPr="00E910F2" w:rsidRDefault="0024182C" w:rsidP="002372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sansüstü Derece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598983824"/>
            <w:placeholder>
              <w:docPart w:val="B444C3DB82004099BC8A0BD8D549180A"/>
            </w:placeholder>
            <w:comboBox>
              <w:listItem w:displayText="Derece seçiniz" w:value="Derece seçiniz"/>
              <w:listItem w:displayText="Yüksek Lisans" w:value="Yüksek Lisans"/>
              <w:listItem w:displayText="Lisansa Dayalı Doktora" w:value="Lisansa Dayalı Doktora"/>
              <w:listItem w:displayText="Yüksek Lisansa Dayalı Doktora" w:value="Yüksek Lisansa Dayalı Doktora"/>
            </w:comboBox>
          </w:sdtPr>
          <w:sdtEndPr/>
          <w:sdtContent>
            <w:tc>
              <w:tcPr>
                <w:tcW w:w="3412" w:type="pct"/>
                <w:gridSpan w:val="9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52C50107" w14:textId="77777777" w:rsidR="0024182C" w:rsidRPr="00E910F2" w:rsidRDefault="0024182C" w:rsidP="002372D7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erece seçiniz</w:t>
                </w:r>
              </w:p>
            </w:tc>
          </w:sdtContent>
        </w:sdt>
      </w:tr>
      <w:tr w:rsidR="001C5DBC" w:rsidRPr="00E910F2" w14:paraId="07CC9808" w14:textId="77777777" w:rsidTr="009954B0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83"/>
          <w:jc w:val="center"/>
        </w:trPr>
        <w:tc>
          <w:tcPr>
            <w:tcW w:w="15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C0F2" w14:textId="559F8E50" w:rsidR="001C5DBC" w:rsidRDefault="001C5DBC" w:rsidP="002372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önemi</w:t>
            </w:r>
          </w:p>
        </w:tc>
        <w:tc>
          <w:tcPr>
            <w:tcW w:w="3412" w:type="pct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870B62" w14:textId="11EC0449" w:rsidR="001C5DBC" w:rsidRDefault="001C5DBC" w:rsidP="002372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0…/20…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74929823"/>
                <w:lock w:val="sdtLocked"/>
                <w:placeholder>
                  <w:docPart w:val="26389075DB84474EB465F7BCB298203D"/>
                </w:placeholder>
                <w:comboBox>
                  <w:listItem w:displayText="Yarıyıl seçiniz" w:value="Yarıyıl seçiniz"/>
                  <w:listItem w:displayText="Güz" w:value="Güz"/>
                  <w:listItem w:displayText="Bahar" w:value="Bahar"/>
                </w:comboBox>
              </w:sdtPr>
              <w:sdtEndPr/>
              <w:sdtContent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Yarıyıl seçiniz</w:t>
                </w:r>
              </w:sdtContent>
            </w:sdt>
          </w:p>
        </w:tc>
      </w:tr>
      <w:tr w:rsidR="00FE0C97" w:rsidRPr="00E910F2" w14:paraId="5C7AC8FF" w14:textId="77777777" w:rsidTr="002418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7E60A3D9" w14:textId="3AA662C2" w:rsidR="00FE0C97" w:rsidRPr="00FE0C97" w:rsidRDefault="00A403D4" w:rsidP="00450096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FE0C97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ÖZEL ÖĞRENCİ BAŞVURU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DİLEKÇESİ</w:t>
            </w:r>
            <w:r w:rsidR="006F7503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6F7503" w:rsidRPr="006F7503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(ÜNİVERSİTEMİZDEN BAŞKA ÜNİVERSİTEYE)</w:t>
            </w:r>
          </w:p>
        </w:tc>
      </w:tr>
      <w:tr w:rsidR="00FC470A" w:rsidRPr="00E910F2" w14:paraId="6F82C785" w14:textId="77777777" w:rsidTr="00DB0CC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012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C28A6" w14:textId="03016BA4" w:rsidR="00FC470A" w:rsidRPr="000E6B1B" w:rsidRDefault="00FC470A" w:rsidP="007D579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6B1B">
              <w:rPr>
                <w:rFonts w:ascii="Times New Roman" w:hAnsi="Times New Roman" w:cs="Times New Roman"/>
                <w:b/>
                <w:sz w:val="20"/>
                <w:szCs w:val="20"/>
              </w:rPr>
              <w:t>Anabilim</w:t>
            </w:r>
            <w:r w:rsidRPr="000E6B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alı Başkanlığına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d w:val="-726765268"/>
              <w:lock w:val="sdtLocked"/>
              <w:placeholder>
                <w:docPart w:val="BC8D38B65EE8433EB39FACCCAD31956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4E6016AF" w14:textId="77777777" w:rsidR="00FC470A" w:rsidRPr="000E6B1B" w:rsidRDefault="00FC470A" w:rsidP="007D579E">
                <w:pPr>
                  <w:jc w:val="right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6AA965A6" w14:textId="475A0CBA" w:rsidR="001D72CB" w:rsidRDefault="00450096" w:rsidP="001D72CB">
            <w:pPr>
              <w:ind w:left="28"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……………………………</w:t>
            </w:r>
            <w:r w:rsidR="004312E4">
              <w:rPr>
                <w:rFonts w:ascii="Times New Roman" w:hAnsi="Times New Roman" w:cs="Times New Roman"/>
                <w:sz w:val="20"/>
                <w:szCs w:val="20"/>
              </w:rPr>
              <w:t>……………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450096">
              <w:rPr>
                <w:rFonts w:ascii="Times New Roman" w:hAnsi="Times New Roman" w:cs="Times New Roman"/>
                <w:sz w:val="20"/>
                <w:szCs w:val="20"/>
              </w:rPr>
              <w:t xml:space="preserve"> Üniversites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</w:t>
            </w:r>
            <w:r w:rsidR="004312E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0096">
              <w:rPr>
                <w:rFonts w:ascii="Times New Roman" w:hAnsi="Times New Roman" w:cs="Times New Roman"/>
                <w:sz w:val="20"/>
                <w:szCs w:val="20"/>
              </w:rPr>
              <w:t xml:space="preserve">Enstitüsü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………………</w:t>
            </w:r>
            <w:r w:rsidR="004312E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50096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 w:rsidR="00F30C19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450096">
              <w:rPr>
                <w:rFonts w:ascii="Times New Roman" w:hAnsi="Times New Roman" w:cs="Times New Roman"/>
                <w:sz w:val="20"/>
                <w:szCs w:val="20"/>
              </w:rPr>
              <w:t>nda açılmış olan aşağıdaki dersleri seçmek istiyorum.</w:t>
            </w:r>
          </w:p>
          <w:p w14:paraId="7B9195F1" w14:textId="7FAD72B5" w:rsidR="00450096" w:rsidRDefault="00450096" w:rsidP="001D72CB">
            <w:pPr>
              <w:ind w:left="28"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50096">
              <w:rPr>
                <w:rFonts w:ascii="Times New Roman" w:hAnsi="Times New Roman" w:cs="Times New Roman"/>
                <w:sz w:val="20"/>
                <w:szCs w:val="20"/>
              </w:rPr>
              <w:t>Gereğini arz ederim.</w:t>
            </w:r>
          </w:p>
          <w:p w14:paraId="2B50E457" w14:textId="13E96342" w:rsidR="00FC470A" w:rsidRPr="00967E19" w:rsidRDefault="00172124" w:rsidP="00450096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nci</w:t>
            </w:r>
          </w:p>
          <w:p w14:paraId="5954B8B8" w14:textId="2FB044B1" w:rsidR="00FC470A" w:rsidRPr="00967E19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  <w:p w14:paraId="223F3FE4" w14:textId="77777777" w:rsidR="00FC470A" w:rsidRPr="0025555E" w:rsidRDefault="00FC470A" w:rsidP="007D579E">
            <w:pPr>
              <w:ind w:left="598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FE0C97" w:rsidRPr="00E910F2" w14:paraId="6D94180B" w14:textId="77777777" w:rsidTr="002418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77720E1B" w14:textId="23976F00" w:rsidR="00FE0C97" w:rsidRPr="00BC06C1" w:rsidRDefault="00FE0C97" w:rsidP="00D70E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  <w:sz w:val="20"/>
                <w:szCs w:val="20"/>
              </w:rPr>
              <w:t>DERSLER</w:t>
            </w:r>
          </w:p>
        </w:tc>
      </w:tr>
      <w:tr w:rsidR="0024182C" w:rsidRPr="00757A19" w14:paraId="6D9982B6" w14:textId="77777777" w:rsidTr="002418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493"/>
          <w:jc w:val="center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3261E" w14:textId="2E9F9C02" w:rsidR="00561DCF" w:rsidRPr="00757A19" w:rsidRDefault="00561DCF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A0A57" w14:textId="7A3F7414" w:rsidR="00561DCF" w:rsidRPr="00757A19" w:rsidRDefault="00561DCF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Kodu</w:t>
            </w:r>
          </w:p>
        </w:tc>
        <w:tc>
          <w:tcPr>
            <w:tcW w:w="1843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B8358" w14:textId="7EAB7EB0" w:rsidR="00561DCF" w:rsidRPr="00757A19" w:rsidRDefault="00561DCF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Adı</w:t>
            </w:r>
          </w:p>
        </w:tc>
        <w:tc>
          <w:tcPr>
            <w:tcW w:w="36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8A8C0" w14:textId="77777777" w:rsidR="00561DCF" w:rsidRPr="00757A19" w:rsidRDefault="00561DCF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E8BF1" w14:textId="0F8B8F53" w:rsidR="00561DCF" w:rsidRPr="00757A19" w:rsidRDefault="00561DCF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ABBB4" w14:textId="78061CFE" w:rsidR="00561DCF" w:rsidRPr="00757A19" w:rsidRDefault="00561DCF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C2C39" w14:textId="0C28D0CB" w:rsidR="00561DCF" w:rsidRPr="00757A19" w:rsidRDefault="00561DCF" w:rsidP="00757A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KTS</w:t>
            </w:r>
          </w:p>
        </w:tc>
      </w:tr>
      <w:tr w:rsidR="0024182C" w:rsidRPr="00E910F2" w14:paraId="2E0B246A" w14:textId="77777777" w:rsidTr="002418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491"/>
          <w:jc w:val="center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7679E" w14:textId="77777777" w:rsidR="00561DCF" w:rsidRPr="00561DCF" w:rsidRDefault="00561DCF" w:rsidP="00BE4E8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ED4B8" w14:textId="77777777" w:rsidR="00561DCF" w:rsidRPr="00561DCF" w:rsidRDefault="00561DCF" w:rsidP="00757A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352CA" w14:textId="77777777" w:rsidR="00561DCF" w:rsidRPr="00561DCF" w:rsidRDefault="00561DCF" w:rsidP="00757A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2C0F5" w14:textId="77777777" w:rsidR="00561DCF" w:rsidRPr="00561DCF" w:rsidRDefault="00561DCF" w:rsidP="00757A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17B19" w14:textId="77777777" w:rsidR="00561DCF" w:rsidRPr="00561DCF" w:rsidRDefault="00561DCF" w:rsidP="00757A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BCED9" w14:textId="72318907" w:rsidR="00561DCF" w:rsidRPr="00561DCF" w:rsidRDefault="00561DCF" w:rsidP="00757A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8810A" w14:textId="67A44066" w:rsidR="00561DCF" w:rsidRPr="00561DCF" w:rsidRDefault="00561DCF" w:rsidP="00757A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182C" w:rsidRPr="00E910F2" w14:paraId="74D6F73A" w14:textId="77777777" w:rsidTr="002418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491"/>
          <w:jc w:val="center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390A7" w14:textId="77777777" w:rsidR="00561DCF" w:rsidRPr="00561DCF" w:rsidRDefault="00561DCF" w:rsidP="00BE4E8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14557" w14:textId="77777777" w:rsidR="00561DCF" w:rsidRPr="00561DCF" w:rsidRDefault="00561DCF" w:rsidP="00757A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DD906" w14:textId="77777777" w:rsidR="00561DCF" w:rsidRPr="00561DCF" w:rsidRDefault="00561DCF" w:rsidP="00757A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F6094" w14:textId="77777777" w:rsidR="00561DCF" w:rsidRPr="00561DCF" w:rsidRDefault="00561DCF" w:rsidP="00757A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8CA9B" w14:textId="77777777" w:rsidR="00561DCF" w:rsidRPr="00561DCF" w:rsidRDefault="00561DCF" w:rsidP="00757A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B7A6C" w14:textId="383D785D" w:rsidR="00561DCF" w:rsidRPr="00561DCF" w:rsidRDefault="00561DCF" w:rsidP="00757A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0D0CB" w14:textId="0E15BE56" w:rsidR="00561DCF" w:rsidRPr="00561DCF" w:rsidRDefault="00561DCF" w:rsidP="00757A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54B0" w:rsidRPr="00E910F2" w14:paraId="6E08BCC9" w14:textId="77777777" w:rsidTr="005E180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491"/>
          <w:jc w:val="center"/>
        </w:trPr>
        <w:tc>
          <w:tcPr>
            <w:tcW w:w="2692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521E3" w14:textId="77777777" w:rsidR="009954B0" w:rsidRPr="00561DCF" w:rsidRDefault="009954B0" w:rsidP="003C74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rsa Teknik Üniversitesi’nde içeriği benzer ders açılıyor mu?</w:t>
            </w:r>
          </w:p>
        </w:tc>
        <w:tc>
          <w:tcPr>
            <w:tcW w:w="1153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4B029" w14:textId="6CEC2893" w:rsidR="009954B0" w:rsidRPr="00561DCF" w:rsidRDefault="00B73352" w:rsidP="003C74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96351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4B0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954B0">
              <w:rPr>
                <w:rFonts w:ascii="Times New Roman" w:hAnsi="Times New Roman" w:cs="Times New Roman"/>
                <w:sz w:val="20"/>
                <w:szCs w:val="20"/>
              </w:rPr>
              <w:t xml:space="preserve"> EVET</w:t>
            </w:r>
          </w:p>
        </w:tc>
        <w:tc>
          <w:tcPr>
            <w:tcW w:w="1154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F0967" w14:textId="02D8E8AE" w:rsidR="009954B0" w:rsidRPr="00561DCF" w:rsidRDefault="00B73352" w:rsidP="003C74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9253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54B0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954B0">
              <w:rPr>
                <w:rFonts w:ascii="Times New Roman" w:hAnsi="Times New Roman" w:cs="Times New Roman"/>
                <w:sz w:val="20"/>
                <w:szCs w:val="20"/>
              </w:rPr>
              <w:t xml:space="preserve"> HAYIR</w:t>
            </w:r>
          </w:p>
        </w:tc>
      </w:tr>
      <w:tr w:rsidR="005E1809" w:rsidRPr="00E910F2" w14:paraId="485D11CC" w14:textId="77777777" w:rsidTr="005E180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491"/>
          <w:jc w:val="center"/>
        </w:trPr>
        <w:tc>
          <w:tcPr>
            <w:tcW w:w="2692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3C261" w14:textId="4B96D946" w:rsidR="005E1809" w:rsidRDefault="005E1809" w:rsidP="003C74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ha önce farklı yükseköğretim kurumlardan alınan ders sayısı</w:t>
            </w:r>
          </w:p>
        </w:tc>
        <w:tc>
          <w:tcPr>
            <w:tcW w:w="2308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C5A33" w14:textId="77777777" w:rsidR="005E1809" w:rsidRDefault="005E1809" w:rsidP="003C747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0C3B" w:rsidRPr="00E910F2" w14:paraId="4D8FE4D4" w14:textId="77777777" w:rsidTr="002418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1D227284" w14:textId="45AAD243" w:rsidR="00FE0C3B" w:rsidRPr="00245731" w:rsidRDefault="00FE0C3B" w:rsidP="00FE0C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NIŞMAN ONAYI</w:t>
            </w:r>
          </w:p>
        </w:tc>
      </w:tr>
      <w:tr w:rsidR="00FE0C3B" w:rsidRPr="00E910F2" w14:paraId="5B193F38" w14:textId="77777777" w:rsidTr="002418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383BC" w14:textId="657ED555" w:rsidR="00FE0C3B" w:rsidRPr="000E6B1B" w:rsidRDefault="00B73352" w:rsidP="00FE0C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-1660917253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0B3EE3" w:rsidRPr="004A5FFB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Enstitü Anabilim Dalı'nı Seçiniz</w:t>
                </w:r>
              </w:sdtContent>
            </w:sdt>
            <w:r w:rsidR="000B3EE3" w:rsidRPr="000E6B1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FE0C3B" w:rsidRPr="000E6B1B">
              <w:rPr>
                <w:rFonts w:ascii="Times New Roman" w:hAnsi="Times New Roman" w:cs="Times New Roman"/>
                <w:b/>
                <w:sz w:val="20"/>
                <w:szCs w:val="20"/>
              </w:rPr>
              <w:t>Anabilim</w:t>
            </w:r>
            <w:r w:rsidR="00FE0C3B" w:rsidRPr="000E6B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alı Başkanlığına</w:t>
            </w:r>
            <w:r w:rsidR="00FE0C3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sdt>
            <w:sdt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d w:val="1211079057"/>
              <w:lock w:val="sdtLocked"/>
              <w:placeholder>
                <w:docPart w:val="AF9814FD736B436395FF22E17E285894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4E11854F" w14:textId="77777777" w:rsidR="00FE0C3B" w:rsidRPr="000E6B1B" w:rsidRDefault="00FE0C3B" w:rsidP="00FE0C3B">
                <w:pPr>
                  <w:jc w:val="right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58787D4E" w14:textId="3A14B20B" w:rsidR="00FE0C3B" w:rsidRPr="00FE0C3B" w:rsidRDefault="00FE0C3B" w:rsidP="00FE0C3B">
            <w:pPr>
              <w:ind w:left="28"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C3B">
              <w:rPr>
                <w:rFonts w:ascii="Times New Roman" w:hAnsi="Times New Roman" w:cs="Times New Roman"/>
                <w:sz w:val="20"/>
                <w:szCs w:val="20"/>
              </w:rPr>
              <w:t>Danışmanı olduğum ve bilgileri verilen öğrencinin belirtilen dersleri seçmesi uygundur.</w:t>
            </w:r>
          </w:p>
          <w:p w14:paraId="13513B20" w14:textId="124FE1B4" w:rsidR="00FE0C3B" w:rsidRPr="00FE0C3B" w:rsidRDefault="00FE0C3B" w:rsidP="00FE0C3B">
            <w:pPr>
              <w:ind w:left="28"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C3B">
              <w:rPr>
                <w:rFonts w:ascii="Times New Roman" w:hAnsi="Times New Roman" w:cs="Times New Roman"/>
                <w:sz w:val="20"/>
                <w:szCs w:val="20"/>
              </w:rPr>
              <w:t>Gereğini arz ederim.</w:t>
            </w:r>
          </w:p>
          <w:p w14:paraId="2E5604CE" w14:textId="6B4CA455" w:rsidR="00FE0C3B" w:rsidRPr="00967E19" w:rsidRDefault="00FE0C3B" w:rsidP="00FE0C3B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nışman</w:t>
            </w:r>
          </w:p>
          <w:p w14:paraId="5451A44F" w14:textId="78E31279" w:rsidR="00FE0C3B" w:rsidRDefault="00FE0C3B" w:rsidP="00B200D7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nvanı, </w:t>
            </w: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</w:tr>
      <w:tr w:rsidR="00577F19" w:rsidRPr="00E910F2" w14:paraId="0B569573" w14:textId="77777777" w:rsidTr="002418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7841B200" w14:textId="77777777" w:rsidR="00577F19" w:rsidRPr="00FA640C" w:rsidRDefault="00577F19" w:rsidP="000E01F8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bookmarkStart w:id="0" w:name="_Hlk155640585"/>
            <w:r w:rsidRPr="002457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İLİM DALI BAŞKA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ĞI</w:t>
            </w:r>
          </w:p>
        </w:tc>
      </w:tr>
      <w:bookmarkEnd w:id="0"/>
      <w:tr w:rsidR="00163B6B" w:rsidRPr="00E910F2" w14:paraId="46D42396" w14:textId="77777777" w:rsidTr="00B200D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627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386DF2" w14:textId="31BA247A" w:rsidR="00163B6B" w:rsidRPr="0047203D" w:rsidRDefault="0047203D" w:rsidP="0047203D">
            <w:pPr>
              <w:spacing w:line="276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Lisansüstü Eğitim Enstitüsü Müdürlüğüne,</w:t>
            </w:r>
          </w:p>
          <w:p w14:paraId="67DEA179" w14:textId="77777777" w:rsidR="00163B6B" w:rsidRDefault="00B73352" w:rsidP="00163B6B">
            <w:pPr>
              <w:ind w:firstLine="595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359872502"/>
                <w:lock w:val="sdtLocked"/>
                <w:placeholder>
                  <w:docPart w:val="DFA15835A5FC40598E770D3148985F71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163B6B"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sdtContent>
            </w:sdt>
          </w:p>
          <w:p w14:paraId="62E58083" w14:textId="646B0489" w:rsidR="00163B6B" w:rsidRDefault="00DB0CCB" w:rsidP="00163B6B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ğrenciye ait özel öğrenci başvuru dilekçesinin işleme alınması hususunda,</w:t>
            </w:r>
          </w:p>
          <w:p w14:paraId="19800E77" w14:textId="77777777" w:rsidR="00163B6B" w:rsidRDefault="00163B6B" w:rsidP="00163B6B">
            <w:pPr>
              <w:ind w:firstLine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2124">
              <w:rPr>
                <w:rFonts w:ascii="Times New Roman" w:hAnsi="Times New Roman" w:cs="Times New Roman"/>
                <w:sz w:val="20"/>
                <w:szCs w:val="20"/>
              </w:rPr>
              <w:t>Gereğini arz ederim.</w:t>
            </w:r>
          </w:p>
          <w:p w14:paraId="60B79BC8" w14:textId="77777777" w:rsidR="00163B6B" w:rsidRPr="00967E19" w:rsidRDefault="00163B6B" w:rsidP="00163B6B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lim Dalı Başkanı</w:t>
            </w:r>
          </w:p>
          <w:p w14:paraId="3F414A82" w14:textId="11494F56" w:rsidR="00163B6B" w:rsidRPr="00B200D7" w:rsidRDefault="00163B6B" w:rsidP="00B200D7">
            <w:pPr>
              <w:ind w:left="5989" w:hanging="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nvanı, </w:t>
            </w: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</w:tr>
      <w:tr w:rsidR="00EB6B68" w:rsidRPr="00E910F2" w14:paraId="37997B43" w14:textId="77777777" w:rsidTr="0024182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756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2B6F01" w14:textId="69E6999E" w:rsidR="00757A19" w:rsidRPr="00A520E3" w:rsidRDefault="00757A19" w:rsidP="00A520E3">
            <w:pPr>
              <w:tabs>
                <w:tab w:val="left" w:pos="168"/>
              </w:tabs>
              <w:ind w:left="29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 w:rsidRPr="00A520E3">
              <w:rPr>
                <w:rFonts w:ascii="Times New Roman" w:hAnsi="Times New Roman"/>
                <w:b/>
                <w:sz w:val="16"/>
                <w:szCs w:val="16"/>
                <w:u w:val="single"/>
              </w:rPr>
              <w:t>Ekler:</w:t>
            </w:r>
          </w:p>
          <w:p w14:paraId="42060627" w14:textId="78848C3A" w:rsidR="00757A19" w:rsidRPr="00A520E3" w:rsidRDefault="00757A19" w:rsidP="00A520E3">
            <w:pPr>
              <w:pStyle w:val="ListeParagraf"/>
              <w:numPr>
                <w:ilvl w:val="0"/>
                <w:numId w:val="13"/>
              </w:numPr>
              <w:tabs>
                <w:tab w:val="left" w:pos="168"/>
              </w:tabs>
              <w:ind w:left="29" w:firstLine="0"/>
              <w:rPr>
                <w:rFonts w:ascii="Times New Roman" w:hAnsi="Times New Roman"/>
                <w:bCs/>
                <w:sz w:val="16"/>
                <w:szCs w:val="16"/>
              </w:rPr>
            </w:pPr>
            <w:r w:rsidRPr="00A520E3">
              <w:rPr>
                <w:rFonts w:ascii="Times New Roman" w:hAnsi="Times New Roman"/>
                <w:bCs/>
                <w:sz w:val="16"/>
                <w:szCs w:val="16"/>
              </w:rPr>
              <w:t>Öğrenci Belgesi onaylı sureti</w:t>
            </w:r>
          </w:p>
          <w:p w14:paraId="4BBCD733" w14:textId="77777777" w:rsidR="00A520E3" w:rsidRPr="00A520E3" w:rsidRDefault="00A520E3" w:rsidP="00A520E3">
            <w:pPr>
              <w:pStyle w:val="ListeParagraf"/>
              <w:numPr>
                <w:ilvl w:val="0"/>
                <w:numId w:val="13"/>
              </w:numPr>
              <w:tabs>
                <w:tab w:val="left" w:pos="168"/>
              </w:tabs>
              <w:ind w:left="29" w:firstLine="0"/>
              <w:rPr>
                <w:rFonts w:ascii="Times New Roman" w:hAnsi="Times New Roman"/>
                <w:bCs/>
                <w:sz w:val="16"/>
                <w:szCs w:val="16"/>
                <w:u w:val="single"/>
              </w:rPr>
            </w:pPr>
            <w:r w:rsidRPr="00A520E3">
              <w:rPr>
                <w:rFonts w:ascii="Times New Roman" w:hAnsi="Times New Roman"/>
                <w:bCs/>
                <w:sz w:val="16"/>
                <w:szCs w:val="16"/>
              </w:rPr>
              <w:t>Onaylı Not Döküm Çizelgesi (Transkript)</w:t>
            </w:r>
          </w:p>
          <w:p w14:paraId="18595EE0" w14:textId="5C1132DF" w:rsidR="006F2D48" w:rsidRPr="006932E7" w:rsidRDefault="00757A19" w:rsidP="00A520E3">
            <w:pPr>
              <w:pStyle w:val="ListeParagraf"/>
              <w:numPr>
                <w:ilvl w:val="0"/>
                <w:numId w:val="13"/>
              </w:numPr>
              <w:tabs>
                <w:tab w:val="left" w:pos="168"/>
              </w:tabs>
              <w:ind w:left="29" w:firstLine="0"/>
              <w:rPr>
                <w:rFonts w:ascii="Times New Roman" w:hAnsi="Times New Roman"/>
                <w:bCs/>
                <w:sz w:val="16"/>
                <w:szCs w:val="16"/>
              </w:rPr>
            </w:pPr>
            <w:r w:rsidRPr="00A520E3">
              <w:rPr>
                <w:rFonts w:ascii="Times New Roman" w:hAnsi="Times New Roman"/>
                <w:bCs/>
                <w:sz w:val="16"/>
                <w:szCs w:val="16"/>
              </w:rPr>
              <w:t>İngilizce Dil Belgesi</w:t>
            </w:r>
            <w:r w:rsidRPr="00757A19">
              <w:rPr>
                <w:rFonts w:ascii="Times New Roman" w:hAnsi="Times New Roman"/>
                <w:bCs/>
                <w:sz w:val="16"/>
                <w:szCs w:val="16"/>
              </w:rPr>
              <w:t xml:space="preserve"> (İngilizce Ders Alacaklar İçin)</w:t>
            </w:r>
          </w:p>
        </w:tc>
      </w:tr>
    </w:tbl>
    <w:p w14:paraId="6CAD27D0" w14:textId="6BF28B4F" w:rsidR="00FE0D61" w:rsidRPr="00FE0D61" w:rsidRDefault="00FE0D61" w:rsidP="00EA7F5B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1109D7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356A1D" w14:paraId="2F90B67A" w14:textId="77777777" w:rsidTr="00356A1D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59684652" w:rsidR="005F3207" w:rsidRPr="00356A1D" w:rsidRDefault="00383D0E" w:rsidP="00356A1D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383D0E">
            <w:rPr>
              <w:rFonts w:ascii="Times New Roman" w:hAnsi="Times New Roman"/>
              <w:sz w:val="18"/>
              <w:szCs w:val="18"/>
            </w:rPr>
            <w:t>Özel Öğrenci Başvuru Dilekçesi (Üniversitemizden Başka Üniversiteye)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356A1D" w:rsidRDefault="005F3207" w:rsidP="00356A1D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356A1D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356A1D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356A1D">
            <w:rPr>
              <w:rFonts w:ascii="Times New Roman" w:hAnsi="Times New Roman"/>
              <w:sz w:val="18"/>
              <w:szCs w:val="18"/>
            </w:rPr>
            <w:t>0</w:t>
          </w:r>
          <w:r w:rsidR="009C7C77" w:rsidRPr="00356A1D">
            <w:rPr>
              <w:rFonts w:ascii="Times New Roman" w:hAnsi="Times New Roman"/>
              <w:sz w:val="18"/>
              <w:szCs w:val="18"/>
            </w:rPr>
            <w:t>5</w:t>
          </w:r>
          <w:r w:rsidR="00CB00EF" w:rsidRPr="00356A1D">
            <w:rPr>
              <w:rFonts w:ascii="Times New Roman" w:hAnsi="Times New Roman"/>
              <w:sz w:val="18"/>
              <w:szCs w:val="18"/>
            </w:rPr>
            <w:t>.</w:t>
          </w:r>
          <w:r w:rsidR="00B052AF" w:rsidRPr="00356A1D">
            <w:rPr>
              <w:rFonts w:ascii="Times New Roman" w:hAnsi="Times New Roman"/>
              <w:sz w:val="18"/>
              <w:szCs w:val="18"/>
            </w:rPr>
            <w:t>0</w:t>
          </w:r>
          <w:r w:rsidR="009C7C77" w:rsidRPr="00356A1D">
            <w:rPr>
              <w:rFonts w:ascii="Times New Roman" w:hAnsi="Times New Roman"/>
              <w:sz w:val="18"/>
              <w:szCs w:val="18"/>
            </w:rPr>
            <w:t>2</w:t>
          </w:r>
          <w:r w:rsidRPr="00356A1D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356A1D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5EBF5289" w:rsidR="000B5378" w:rsidRPr="00356A1D" w:rsidRDefault="005F3207" w:rsidP="00356A1D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356A1D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356A1D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356A1D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356A1D">
            <w:rPr>
              <w:rFonts w:ascii="Times New Roman" w:hAnsi="Times New Roman"/>
              <w:b/>
              <w:sz w:val="18"/>
              <w:szCs w:val="18"/>
            </w:rPr>
            <w:t>_</w:t>
          </w:r>
          <w:r w:rsidR="006E23F9">
            <w:rPr>
              <w:rFonts w:ascii="Times New Roman" w:hAnsi="Times New Roman"/>
              <w:b/>
              <w:sz w:val="18"/>
              <w:szCs w:val="18"/>
            </w:rPr>
            <w:t>9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84A62"/>
    <w:multiLevelType w:val="hybridMultilevel"/>
    <w:tmpl w:val="ABE02272"/>
    <w:lvl w:ilvl="0" w:tplc="041F000F">
      <w:start w:val="1"/>
      <w:numFmt w:val="decimal"/>
      <w:lvlText w:val="%1."/>
      <w:lvlJc w:val="left"/>
      <w:pPr>
        <w:ind w:left="749" w:hanging="360"/>
      </w:p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3" w15:restartNumberingAfterBreak="0">
    <w:nsid w:val="12794F2A"/>
    <w:multiLevelType w:val="hybridMultilevel"/>
    <w:tmpl w:val="A364C5DA"/>
    <w:lvl w:ilvl="0" w:tplc="041F000F">
      <w:start w:val="1"/>
      <w:numFmt w:val="decimal"/>
      <w:lvlText w:val="%1."/>
      <w:lvlJc w:val="left"/>
      <w:pPr>
        <w:ind w:left="74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69" w:hanging="360"/>
      </w:pPr>
    </w:lvl>
    <w:lvl w:ilvl="2" w:tplc="FFFFFFFF" w:tentative="1">
      <w:start w:val="1"/>
      <w:numFmt w:val="lowerRoman"/>
      <w:lvlText w:val="%3."/>
      <w:lvlJc w:val="right"/>
      <w:pPr>
        <w:ind w:left="2189" w:hanging="180"/>
      </w:pPr>
    </w:lvl>
    <w:lvl w:ilvl="3" w:tplc="FFFFFFFF" w:tentative="1">
      <w:start w:val="1"/>
      <w:numFmt w:val="decimal"/>
      <w:lvlText w:val="%4."/>
      <w:lvlJc w:val="left"/>
      <w:pPr>
        <w:ind w:left="2909" w:hanging="360"/>
      </w:pPr>
    </w:lvl>
    <w:lvl w:ilvl="4" w:tplc="FFFFFFFF" w:tentative="1">
      <w:start w:val="1"/>
      <w:numFmt w:val="lowerLetter"/>
      <w:lvlText w:val="%5."/>
      <w:lvlJc w:val="left"/>
      <w:pPr>
        <w:ind w:left="3629" w:hanging="360"/>
      </w:pPr>
    </w:lvl>
    <w:lvl w:ilvl="5" w:tplc="FFFFFFFF" w:tentative="1">
      <w:start w:val="1"/>
      <w:numFmt w:val="lowerRoman"/>
      <w:lvlText w:val="%6."/>
      <w:lvlJc w:val="right"/>
      <w:pPr>
        <w:ind w:left="4349" w:hanging="180"/>
      </w:pPr>
    </w:lvl>
    <w:lvl w:ilvl="6" w:tplc="FFFFFFFF" w:tentative="1">
      <w:start w:val="1"/>
      <w:numFmt w:val="decimal"/>
      <w:lvlText w:val="%7."/>
      <w:lvlJc w:val="left"/>
      <w:pPr>
        <w:ind w:left="5069" w:hanging="360"/>
      </w:pPr>
    </w:lvl>
    <w:lvl w:ilvl="7" w:tplc="FFFFFFFF" w:tentative="1">
      <w:start w:val="1"/>
      <w:numFmt w:val="lowerLetter"/>
      <w:lvlText w:val="%8."/>
      <w:lvlJc w:val="left"/>
      <w:pPr>
        <w:ind w:left="5789" w:hanging="360"/>
      </w:pPr>
    </w:lvl>
    <w:lvl w:ilvl="8" w:tplc="FFFFFFFF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4" w15:restartNumberingAfterBreak="0">
    <w:nsid w:val="31DC7738"/>
    <w:multiLevelType w:val="hybridMultilevel"/>
    <w:tmpl w:val="7B68C74E"/>
    <w:lvl w:ilvl="0" w:tplc="699CEB24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9" w:hanging="360"/>
      </w:pPr>
    </w:lvl>
    <w:lvl w:ilvl="2" w:tplc="041F001B" w:tentative="1">
      <w:start w:val="1"/>
      <w:numFmt w:val="lowerRoman"/>
      <w:lvlText w:val="%3."/>
      <w:lvlJc w:val="right"/>
      <w:pPr>
        <w:ind w:left="1829" w:hanging="180"/>
      </w:pPr>
    </w:lvl>
    <w:lvl w:ilvl="3" w:tplc="041F000F" w:tentative="1">
      <w:start w:val="1"/>
      <w:numFmt w:val="decimal"/>
      <w:lvlText w:val="%4."/>
      <w:lvlJc w:val="left"/>
      <w:pPr>
        <w:ind w:left="2549" w:hanging="360"/>
      </w:pPr>
    </w:lvl>
    <w:lvl w:ilvl="4" w:tplc="041F0019" w:tentative="1">
      <w:start w:val="1"/>
      <w:numFmt w:val="lowerLetter"/>
      <w:lvlText w:val="%5."/>
      <w:lvlJc w:val="left"/>
      <w:pPr>
        <w:ind w:left="3269" w:hanging="360"/>
      </w:pPr>
    </w:lvl>
    <w:lvl w:ilvl="5" w:tplc="041F001B" w:tentative="1">
      <w:start w:val="1"/>
      <w:numFmt w:val="lowerRoman"/>
      <w:lvlText w:val="%6."/>
      <w:lvlJc w:val="right"/>
      <w:pPr>
        <w:ind w:left="3989" w:hanging="180"/>
      </w:pPr>
    </w:lvl>
    <w:lvl w:ilvl="6" w:tplc="041F000F" w:tentative="1">
      <w:start w:val="1"/>
      <w:numFmt w:val="decimal"/>
      <w:lvlText w:val="%7."/>
      <w:lvlJc w:val="left"/>
      <w:pPr>
        <w:ind w:left="4709" w:hanging="360"/>
      </w:pPr>
    </w:lvl>
    <w:lvl w:ilvl="7" w:tplc="041F0019" w:tentative="1">
      <w:start w:val="1"/>
      <w:numFmt w:val="lowerLetter"/>
      <w:lvlText w:val="%8."/>
      <w:lvlJc w:val="left"/>
      <w:pPr>
        <w:ind w:left="5429" w:hanging="360"/>
      </w:pPr>
    </w:lvl>
    <w:lvl w:ilvl="8" w:tplc="041F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5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B0153D"/>
    <w:multiLevelType w:val="hybridMultilevel"/>
    <w:tmpl w:val="FBE62936"/>
    <w:lvl w:ilvl="0" w:tplc="699CEB24">
      <w:start w:val="1"/>
      <w:numFmt w:val="decimal"/>
      <w:lvlText w:val="%1-"/>
      <w:lvlJc w:val="left"/>
      <w:pPr>
        <w:ind w:left="74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9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034777"/>
    <w:multiLevelType w:val="hybridMultilevel"/>
    <w:tmpl w:val="DC4C13B4"/>
    <w:lvl w:ilvl="0" w:tplc="699CEB24">
      <w:start w:val="1"/>
      <w:numFmt w:val="decimal"/>
      <w:lvlText w:val="%1-"/>
      <w:lvlJc w:val="left"/>
      <w:pPr>
        <w:ind w:left="41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2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12"/>
  </w:num>
  <w:num w:numId="2" w16cid:durableId="1696692259">
    <w:abstractNumId w:val="6"/>
  </w:num>
  <w:num w:numId="3" w16cid:durableId="683870562">
    <w:abstractNumId w:val="10"/>
  </w:num>
  <w:num w:numId="4" w16cid:durableId="1644650615">
    <w:abstractNumId w:val="1"/>
  </w:num>
  <w:num w:numId="5" w16cid:durableId="630138652">
    <w:abstractNumId w:val="5"/>
  </w:num>
  <w:num w:numId="6" w16cid:durableId="1857187622">
    <w:abstractNumId w:val="7"/>
  </w:num>
  <w:num w:numId="7" w16cid:durableId="1065688260">
    <w:abstractNumId w:val="0"/>
  </w:num>
  <w:num w:numId="8" w16cid:durableId="425540674">
    <w:abstractNumId w:val="9"/>
  </w:num>
  <w:num w:numId="9" w16cid:durableId="1488546052">
    <w:abstractNumId w:val="2"/>
  </w:num>
  <w:num w:numId="10" w16cid:durableId="1633559401">
    <w:abstractNumId w:val="4"/>
  </w:num>
  <w:num w:numId="11" w16cid:durableId="1844542051">
    <w:abstractNumId w:val="11"/>
  </w:num>
  <w:num w:numId="12" w16cid:durableId="2052418525">
    <w:abstractNumId w:val="8"/>
  </w:num>
  <w:num w:numId="13" w16cid:durableId="1060782950">
    <w:abstractNumId w:val="3"/>
  </w:num>
  <w:num w:numId="14" w16cid:durableId="9226887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313A"/>
    <w:rsid w:val="00045C19"/>
    <w:rsid w:val="0006046A"/>
    <w:rsid w:val="00066745"/>
    <w:rsid w:val="0008538D"/>
    <w:rsid w:val="000A2DBF"/>
    <w:rsid w:val="000B0330"/>
    <w:rsid w:val="000B2F1F"/>
    <w:rsid w:val="000B3EE3"/>
    <w:rsid w:val="000B5378"/>
    <w:rsid w:val="000B7954"/>
    <w:rsid w:val="000D0BA7"/>
    <w:rsid w:val="000E3AE1"/>
    <w:rsid w:val="000E6B1B"/>
    <w:rsid w:val="000F5D69"/>
    <w:rsid w:val="001109D7"/>
    <w:rsid w:val="0014078E"/>
    <w:rsid w:val="0015310D"/>
    <w:rsid w:val="00155B1A"/>
    <w:rsid w:val="0016288D"/>
    <w:rsid w:val="00163B6B"/>
    <w:rsid w:val="00163BBC"/>
    <w:rsid w:val="00164614"/>
    <w:rsid w:val="00172124"/>
    <w:rsid w:val="001815C1"/>
    <w:rsid w:val="001A75D2"/>
    <w:rsid w:val="001C5DBC"/>
    <w:rsid w:val="001D72CB"/>
    <w:rsid w:val="001E6C9B"/>
    <w:rsid w:val="001F6542"/>
    <w:rsid w:val="002106D1"/>
    <w:rsid w:val="002259B6"/>
    <w:rsid w:val="0024182C"/>
    <w:rsid w:val="0025555E"/>
    <w:rsid w:val="00257BBB"/>
    <w:rsid w:val="00261B3F"/>
    <w:rsid w:val="00275763"/>
    <w:rsid w:val="00277C44"/>
    <w:rsid w:val="002801F4"/>
    <w:rsid w:val="002808CA"/>
    <w:rsid w:val="00287BE6"/>
    <w:rsid w:val="00295749"/>
    <w:rsid w:val="002B3738"/>
    <w:rsid w:val="00305DB4"/>
    <w:rsid w:val="00306CE1"/>
    <w:rsid w:val="003225B6"/>
    <w:rsid w:val="00323B45"/>
    <w:rsid w:val="00330B17"/>
    <w:rsid w:val="0033250F"/>
    <w:rsid w:val="0033411C"/>
    <w:rsid w:val="003444A8"/>
    <w:rsid w:val="00346F50"/>
    <w:rsid w:val="00353F73"/>
    <w:rsid w:val="00356A1D"/>
    <w:rsid w:val="003831AA"/>
    <w:rsid w:val="00383D0E"/>
    <w:rsid w:val="003845B2"/>
    <w:rsid w:val="00397497"/>
    <w:rsid w:val="003B035A"/>
    <w:rsid w:val="003B442B"/>
    <w:rsid w:val="003B7637"/>
    <w:rsid w:val="003C0C55"/>
    <w:rsid w:val="003C4BF4"/>
    <w:rsid w:val="003C7479"/>
    <w:rsid w:val="003D4518"/>
    <w:rsid w:val="003E06EC"/>
    <w:rsid w:val="003E5C2A"/>
    <w:rsid w:val="004312E4"/>
    <w:rsid w:val="00434BC8"/>
    <w:rsid w:val="004351C8"/>
    <w:rsid w:val="00450096"/>
    <w:rsid w:val="0047203D"/>
    <w:rsid w:val="00491BB3"/>
    <w:rsid w:val="004A1535"/>
    <w:rsid w:val="004A7BF3"/>
    <w:rsid w:val="004B17FC"/>
    <w:rsid w:val="005039B4"/>
    <w:rsid w:val="005057E2"/>
    <w:rsid w:val="00514107"/>
    <w:rsid w:val="005242BE"/>
    <w:rsid w:val="00525BA8"/>
    <w:rsid w:val="005311E9"/>
    <w:rsid w:val="00543CA3"/>
    <w:rsid w:val="00545B32"/>
    <w:rsid w:val="005543CB"/>
    <w:rsid w:val="00561DCF"/>
    <w:rsid w:val="00577F19"/>
    <w:rsid w:val="005938B2"/>
    <w:rsid w:val="005D3767"/>
    <w:rsid w:val="005E1809"/>
    <w:rsid w:val="005F3207"/>
    <w:rsid w:val="00637B13"/>
    <w:rsid w:val="00640833"/>
    <w:rsid w:val="00650654"/>
    <w:rsid w:val="00663344"/>
    <w:rsid w:val="00685F40"/>
    <w:rsid w:val="006932E7"/>
    <w:rsid w:val="006A568D"/>
    <w:rsid w:val="006B5D73"/>
    <w:rsid w:val="006C247E"/>
    <w:rsid w:val="006C377C"/>
    <w:rsid w:val="006E23F9"/>
    <w:rsid w:val="006F055D"/>
    <w:rsid w:val="006F2D48"/>
    <w:rsid w:val="006F7503"/>
    <w:rsid w:val="00711736"/>
    <w:rsid w:val="00717A63"/>
    <w:rsid w:val="007374AF"/>
    <w:rsid w:val="00757A19"/>
    <w:rsid w:val="00764458"/>
    <w:rsid w:val="0078563C"/>
    <w:rsid w:val="007A0ED3"/>
    <w:rsid w:val="007A1B7B"/>
    <w:rsid w:val="007B0F86"/>
    <w:rsid w:val="007B3DC0"/>
    <w:rsid w:val="007D3A17"/>
    <w:rsid w:val="007E0584"/>
    <w:rsid w:val="007F1A04"/>
    <w:rsid w:val="007F33E0"/>
    <w:rsid w:val="00802CD9"/>
    <w:rsid w:val="00813991"/>
    <w:rsid w:val="00820A28"/>
    <w:rsid w:val="00834361"/>
    <w:rsid w:val="00850F29"/>
    <w:rsid w:val="008667B0"/>
    <w:rsid w:val="00884991"/>
    <w:rsid w:val="00896C53"/>
    <w:rsid w:val="008A0953"/>
    <w:rsid w:val="008A7477"/>
    <w:rsid w:val="009269D8"/>
    <w:rsid w:val="00967E19"/>
    <w:rsid w:val="00973E04"/>
    <w:rsid w:val="009954B0"/>
    <w:rsid w:val="00995AC9"/>
    <w:rsid w:val="009A6665"/>
    <w:rsid w:val="009C6D4C"/>
    <w:rsid w:val="009C7C77"/>
    <w:rsid w:val="009D248C"/>
    <w:rsid w:val="009D5391"/>
    <w:rsid w:val="009E3F28"/>
    <w:rsid w:val="009E6189"/>
    <w:rsid w:val="00A06CFA"/>
    <w:rsid w:val="00A14E9C"/>
    <w:rsid w:val="00A17974"/>
    <w:rsid w:val="00A2030A"/>
    <w:rsid w:val="00A403D4"/>
    <w:rsid w:val="00A46191"/>
    <w:rsid w:val="00A47863"/>
    <w:rsid w:val="00A520E3"/>
    <w:rsid w:val="00A556EE"/>
    <w:rsid w:val="00A61275"/>
    <w:rsid w:val="00A715A4"/>
    <w:rsid w:val="00B028F7"/>
    <w:rsid w:val="00B052AF"/>
    <w:rsid w:val="00B200D7"/>
    <w:rsid w:val="00B273BA"/>
    <w:rsid w:val="00B30E1C"/>
    <w:rsid w:val="00B47961"/>
    <w:rsid w:val="00B55079"/>
    <w:rsid w:val="00B5682D"/>
    <w:rsid w:val="00B73352"/>
    <w:rsid w:val="00B81098"/>
    <w:rsid w:val="00B84B04"/>
    <w:rsid w:val="00B905E2"/>
    <w:rsid w:val="00BB0CF7"/>
    <w:rsid w:val="00BC0543"/>
    <w:rsid w:val="00BC06C1"/>
    <w:rsid w:val="00BD5810"/>
    <w:rsid w:val="00BE230D"/>
    <w:rsid w:val="00BE4E8A"/>
    <w:rsid w:val="00C03688"/>
    <w:rsid w:val="00C05E34"/>
    <w:rsid w:val="00C256DD"/>
    <w:rsid w:val="00C32075"/>
    <w:rsid w:val="00C41651"/>
    <w:rsid w:val="00C45736"/>
    <w:rsid w:val="00C56856"/>
    <w:rsid w:val="00C57BCF"/>
    <w:rsid w:val="00C6481B"/>
    <w:rsid w:val="00C757A1"/>
    <w:rsid w:val="00CB00EF"/>
    <w:rsid w:val="00CB34AE"/>
    <w:rsid w:val="00CF2A81"/>
    <w:rsid w:val="00D07981"/>
    <w:rsid w:val="00D1123D"/>
    <w:rsid w:val="00D12879"/>
    <w:rsid w:val="00D27BE1"/>
    <w:rsid w:val="00D35416"/>
    <w:rsid w:val="00D35FCF"/>
    <w:rsid w:val="00D8073B"/>
    <w:rsid w:val="00D808BD"/>
    <w:rsid w:val="00D9020D"/>
    <w:rsid w:val="00D915A4"/>
    <w:rsid w:val="00DA2355"/>
    <w:rsid w:val="00DB0CCB"/>
    <w:rsid w:val="00DB2C84"/>
    <w:rsid w:val="00DC2211"/>
    <w:rsid w:val="00DC6F8D"/>
    <w:rsid w:val="00DE47DD"/>
    <w:rsid w:val="00DF406E"/>
    <w:rsid w:val="00DF423E"/>
    <w:rsid w:val="00DF5403"/>
    <w:rsid w:val="00E066B1"/>
    <w:rsid w:val="00E529EC"/>
    <w:rsid w:val="00E910F2"/>
    <w:rsid w:val="00E9235A"/>
    <w:rsid w:val="00E9717E"/>
    <w:rsid w:val="00EA7F5B"/>
    <w:rsid w:val="00EB6B68"/>
    <w:rsid w:val="00EC31D4"/>
    <w:rsid w:val="00ED0C4A"/>
    <w:rsid w:val="00EE0F7A"/>
    <w:rsid w:val="00EE74C6"/>
    <w:rsid w:val="00F00E8F"/>
    <w:rsid w:val="00F01594"/>
    <w:rsid w:val="00F30C19"/>
    <w:rsid w:val="00F3760C"/>
    <w:rsid w:val="00F40121"/>
    <w:rsid w:val="00F61C1B"/>
    <w:rsid w:val="00F671F0"/>
    <w:rsid w:val="00F74865"/>
    <w:rsid w:val="00F976C3"/>
    <w:rsid w:val="00FA4192"/>
    <w:rsid w:val="00FA5A88"/>
    <w:rsid w:val="00FA640C"/>
    <w:rsid w:val="00FC470A"/>
    <w:rsid w:val="00FD2DE2"/>
    <w:rsid w:val="00FE0C3B"/>
    <w:rsid w:val="00FE0C97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3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C8D38B65EE8433EB39FACCCAD31956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2DFCF0-F691-44BC-9945-777FC0AA37F9}"/>
      </w:docPartPr>
      <w:docPartBody>
        <w:p w:rsidR="001F025E" w:rsidRDefault="001F025E" w:rsidP="001F025E">
          <w:pPr>
            <w:pStyle w:val="BC8D38B65EE8433EB39FACCCAD319567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FA15835A5FC40598E770D3148985F7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35B5466-11C0-4B05-A9F3-19BB9C7DA354}"/>
      </w:docPartPr>
      <w:docPartBody>
        <w:p w:rsidR="00A63C6F" w:rsidRDefault="00A63C6F" w:rsidP="00A63C6F">
          <w:pPr>
            <w:pStyle w:val="DFA15835A5FC40598E770D3148985F71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AF9814FD736B436395FF22E17E28589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CEB7F5B-5C51-4E8A-B03B-81B891861967}"/>
      </w:docPartPr>
      <w:docPartBody>
        <w:p w:rsidR="00F6248D" w:rsidRDefault="00F6248D" w:rsidP="00F6248D">
          <w:pPr>
            <w:pStyle w:val="AF9814FD736B436395FF22E17E285894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7A343066ABA74B3A8FB5FE1DEDDA3DD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484BC06-B755-4D0D-8B7C-67B7965EE628}"/>
      </w:docPartPr>
      <w:docPartBody>
        <w:p w:rsidR="00F6248D" w:rsidRDefault="00F6248D" w:rsidP="00F6248D">
          <w:pPr>
            <w:pStyle w:val="7A343066ABA74B3A8FB5FE1DEDDA3DDF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B444C3DB82004099BC8A0BD8D549180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B364E57-0FE1-4170-9A20-4529DBAD11F4}"/>
      </w:docPartPr>
      <w:docPartBody>
        <w:p w:rsidR="00F6248D" w:rsidRDefault="00F6248D" w:rsidP="00F6248D">
          <w:pPr>
            <w:pStyle w:val="B444C3DB82004099BC8A0BD8D549180A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122FC2290C06432CAFA2DCEB4412FDC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E15D229-7EDD-430D-8530-4383B04BDD11}"/>
      </w:docPartPr>
      <w:docPartBody>
        <w:p w:rsidR="00891F2F" w:rsidRDefault="00891F2F" w:rsidP="00891F2F">
          <w:pPr>
            <w:pStyle w:val="122FC2290C06432CAFA2DCEB4412FDCA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07DE4ED76C8D435ABB2A40A0457C778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AC3DB98-2438-43F9-81DD-50EB9C123A1D}"/>
      </w:docPartPr>
      <w:docPartBody>
        <w:p w:rsidR="00891F2F" w:rsidRDefault="00891F2F" w:rsidP="00891F2F">
          <w:pPr>
            <w:pStyle w:val="07DE4ED76C8D435ABB2A40A0457C7785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C7B2D2B-CC10-4E13-98B6-DC740EB9CFBB}"/>
      </w:docPartPr>
      <w:docPartBody>
        <w:p w:rsidR="00DE38ED" w:rsidRDefault="00DE38ED">
          <w:r w:rsidRPr="002606E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26389075DB84474EB465F7BCB298203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CB09E5C-6B30-4ECC-A174-7DC2136E8A4F}"/>
      </w:docPartPr>
      <w:docPartBody>
        <w:p w:rsidR="00336569" w:rsidRDefault="00336569" w:rsidP="00336569">
          <w:pPr>
            <w:pStyle w:val="26389075DB84474EB465F7BCB298203D"/>
          </w:pPr>
          <w:r w:rsidRPr="00AA37F9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1F025E"/>
    <w:rsid w:val="00336569"/>
    <w:rsid w:val="005B1553"/>
    <w:rsid w:val="00615606"/>
    <w:rsid w:val="00891F2F"/>
    <w:rsid w:val="009A496D"/>
    <w:rsid w:val="00A63C6F"/>
    <w:rsid w:val="00B66839"/>
    <w:rsid w:val="00D62A24"/>
    <w:rsid w:val="00DE38ED"/>
    <w:rsid w:val="00F62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336569"/>
    <w:rPr>
      <w:color w:val="666666"/>
    </w:rPr>
  </w:style>
  <w:style w:type="paragraph" w:customStyle="1" w:styleId="BC8D38B65EE8433EB39FACCCAD319567">
    <w:name w:val="BC8D38B65EE8433EB39FACCCAD319567"/>
    <w:rsid w:val="001F025E"/>
  </w:style>
  <w:style w:type="paragraph" w:customStyle="1" w:styleId="DFA15835A5FC40598E770D3148985F71">
    <w:name w:val="DFA15835A5FC40598E770D3148985F71"/>
    <w:rsid w:val="00A63C6F"/>
  </w:style>
  <w:style w:type="paragraph" w:customStyle="1" w:styleId="AF9814FD736B436395FF22E17E285894">
    <w:name w:val="AF9814FD736B436395FF22E17E285894"/>
    <w:rsid w:val="00F6248D"/>
  </w:style>
  <w:style w:type="paragraph" w:customStyle="1" w:styleId="7A343066ABA74B3A8FB5FE1DEDDA3DDF">
    <w:name w:val="7A343066ABA74B3A8FB5FE1DEDDA3DDF"/>
    <w:rsid w:val="00F6248D"/>
  </w:style>
  <w:style w:type="paragraph" w:customStyle="1" w:styleId="B444C3DB82004099BC8A0BD8D549180A">
    <w:name w:val="B444C3DB82004099BC8A0BD8D549180A"/>
    <w:rsid w:val="00F6248D"/>
  </w:style>
  <w:style w:type="paragraph" w:customStyle="1" w:styleId="122FC2290C06432CAFA2DCEB4412FDCA">
    <w:name w:val="122FC2290C06432CAFA2DCEB4412FDCA"/>
    <w:rsid w:val="00891F2F"/>
    <w:pPr>
      <w:spacing w:line="278" w:lineRule="auto"/>
    </w:pPr>
    <w:rPr>
      <w:sz w:val="24"/>
      <w:szCs w:val="24"/>
    </w:rPr>
  </w:style>
  <w:style w:type="paragraph" w:customStyle="1" w:styleId="07DE4ED76C8D435ABB2A40A0457C7785">
    <w:name w:val="07DE4ED76C8D435ABB2A40A0457C7785"/>
    <w:rsid w:val="00891F2F"/>
    <w:pPr>
      <w:spacing w:line="278" w:lineRule="auto"/>
    </w:pPr>
    <w:rPr>
      <w:sz w:val="24"/>
      <w:szCs w:val="24"/>
    </w:rPr>
  </w:style>
  <w:style w:type="paragraph" w:customStyle="1" w:styleId="26389075DB84474EB465F7BCB298203D">
    <w:name w:val="26389075DB84474EB465F7BCB298203D"/>
    <w:rsid w:val="00336569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BBD75-6AD4-43D4-9158-E7208F41A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59</cp:revision>
  <cp:lastPrinted>2023-12-27T11:46:00Z</cp:lastPrinted>
  <dcterms:created xsi:type="dcterms:W3CDTF">2021-08-12T09:53:00Z</dcterms:created>
  <dcterms:modified xsi:type="dcterms:W3CDTF">2024-04-04T09:27:00Z</dcterms:modified>
</cp:coreProperties>
</file>